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s-ES"/>
        </w:rPr>
        <w:id w:val="10662252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53B7566C" w14:textId="77777777" w:rsidR="00DB6C10" w:rsidRDefault="00DB6C10">
          <w:pPr>
            <w:pStyle w:val="TtuloTDC"/>
          </w:pPr>
          <w:r>
            <w:rPr>
              <w:lang w:val="es-ES"/>
            </w:rPr>
            <w:t>Contenido</w:t>
          </w:r>
        </w:p>
        <w:p w14:paraId="3B7B57EF" w14:textId="4C110BEA" w:rsidR="00DB6C10" w:rsidRDefault="00DB6C1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101616" w:history="1">
            <w:r w:rsidRPr="009B04AD">
              <w:rPr>
                <w:rStyle w:val="Hipervnculo"/>
                <w:noProof/>
              </w:rPr>
              <w:t>Curs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9387B" w14:textId="4E7032AA" w:rsidR="00DB6C10" w:rsidRDefault="00DB6C1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33101617" w:history="1">
            <w:r w:rsidRPr="009B04AD">
              <w:rPr>
                <w:rStyle w:val="Hipervnculo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87330" w14:textId="5F8EA8CC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18" w:history="1">
            <w:r w:rsidRPr="009B04AD">
              <w:rPr>
                <w:rStyle w:val="Hipervnculo"/>
                <w:noProof/>
              </w:rPr>
              <w:t>lapp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7F498" w14:textId="1E8C6FD0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19" w:history="1">
            <w:r w:rsidRPr="009B04AD">
              <w:rPr>
                <w:rStyle w:val="Hipervnculo"/>
                <w:noProof/>
              </w:rPr>
              <w:t>app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F443C" w14:textId="78D87518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0" w:history="1">
            <w:r w:rsidRPr="009B04AD">
              <w:rPr>
                <w:rStyle w:val="Hipervnculo"/>
                <w:noProof/>
              </w:rPr>
              <w:t>mapp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9838B" w14:textId="61250F9A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1" w:history="1">
            <w:r w:rsidRPr="009B04AD">
              <w:rPr>
                <w:rStyle w:val="Hipervnculo"/>
                <w:noProof/>
              </w:rPr>
              <w:t>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84BDA" w14:textId="21EA95AA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2" w:history="1">
            <w:r w:rsidRPr="009B04AD">
              <w:rPr>
                <w:rStyle w:val="Hipervnculo"/>
                <w:noProof/>
              </w:rPr>
              <w:t>Debbu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2DAA9" w14:textId="21E8A1E8" w:rsidR="00DB6C10" w:rsidRDefault="00DB6C1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33101623" w:history="1">
            <w:r w:rsidRPr="009B04AD">
              <w:rPr>
                <w:rStyle w:val="Hipervnculo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B77E3" w14:textId="0727CA89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4" w:history="1">
            <w:r w:rsidRPr="009B04AD">
              <w:rPr>
                <w:rStyle w:val="Hipervnculo"/>
                <w:noProof/>
              </w:rPr>
              <w:t>str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307ED" w14:textId="1B8931B2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5" w:history="1">
            <w:r w:rsidRPr="009B04AD">
              <w:rPr>
                <w:rStyle w:val="Hipervnculo"/>
                <w:noProof/>
              </w:rPr>
              <w:t>Numeros Aleato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3B504" w14:textId="4A6A2E62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6" w:history="1">
            <w:r w:rsidRPr="009B04AD">
              <w:rPr>
                <w:rStyle w:val="Hipervnculo"/>
                <w:noProof/>
              </w:rPr>
              <w:t>N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40A7C" w14:textId="2F5B119E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7" w:history="1">
            <w:r w:rsidRPr="009B04AD">
              <w:rPr>
                <w:rStyle w:val="Hipervnculo"/>
                <w:noProof/>
              </w:rPr>
              <w:t>Generando numeros aleatorios para una regresion lin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2FB15" w14:textId="7C279D31" w:rsidR="00DB6C10" w:rsidRDefault="00DB6C10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33101628" w:history="1">
            <w:r w:rsidRPr="009B04AD">
              <w:rPr>
                <w:rStyle w:val="Hipervnculo"/>
                <w:noProof/>
              </w:rPr>
              <w:t>Random Samp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01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176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742C6" w14:textId="77777777" w:rsidR="00DB6C10" w:rsidRPr="00DB6C10" w:rsidRDefault="00DB6C10">
          <w:r>
            <w:rPr>
              <w:b/>
              <w:bCs/>
            </w:rPr>
            <w:fldChar w:fldCharType="end"/>
          </w:r>
        </w:p>
      </w:sdtContent>
    </w:sdt>
    <w:p w14:paraId="4E598038" w14:textId="77777777" w:rsidR="00DB6C10" w:rsidRPr="00DB6C10" w:rsidRDefault="00DB6C10" w:rsidP="00DB6C10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br w:type="page"/>
      </w:r>
      <w:bookmarkStart w:id="0" w:name="_GoBack"/>
      <w:bookmarkEnd w:id="0"/>
    </w:p>
    <w:p w14:paraId="5A98B976" w14:textId="77777777" w:rsidR="00DB6C10" w:rsidRPr="00DB6C10" w:rsidRDefault="00DB6C10" w:rsidP="00DB6C10">
      <w:pPr>
        <w:pStyle w:val="Ttulo"/>
        <w:outlineLvl w:val="0"/>
        <w:rPr>
          <w:sz w:val="48"/>
          <w:szCs w:val="48"/>
        </w:rPr>
      </w:pPr>
      <w:bookmarkStart w:id="1" w:name="_Toc33101616"/>
      <w:proofErr w:type="spellStart"/>
      <w:r w:rsidRPr="00DB6C10">
        <w:rPr>
          <w:sz w:val="48"/>
          <w:szCs w:val="48"/>
        </w:rPr>
        <w:lastRenderedPageBreak/>
        <w:t>Curso</w:t>
      </w:r>
      <w:proofErr w:type="spellEnd"/>
      <w:r w:rsidRPr="00DB6C10">
        <w:rPr>
          <w:sz w:val="48"/>
          <w:szCs w:val="48"/>
        </w:rPr>
        <w:t xml:space="preserve"> 2</w:t>
      </w:r>
      <w:bookmarkEnd w:id="1"/>
    </w:p>
    <w:p w14:paraId="300FCAE5" w14:textId="77777777" w:rsidR="006569A6" w:rsidRDefault="00DE2BD1" w:rsidP="00DB6C10">
      <w:pPr>
        <w:pStyle w:val="Ttulo"/>
        <w:outlineLvl w:val="1"/>
      </w:pPr>
      <w:bookmarkStart w:id="2" w:name="_Toc33101617"/>
      <w:r>
        <w:t>W</w:t>
      </w:r>
      <w:r>
        <w:t>eek 3</w:t>
      </w:r>
      <w:bookmarkEnd w:id="2"/>
    </w:p>
    <w:p w14:paraId="68E783AA" w14:textId="77777777" w:rsidR="006569A6" w:rsidRDefault="00DE2BD1">
      <w:pPr>
        <w:pStyle w:val="Author"/>
      </w:pPr>
      <w:r>
        <w:t>Tomás</w:t>
      </w:r>
    </w:p>
    <w:p w14:paraId="14B2EDBF" w14:textId="77777777" w:rsidR="006569A6" w:rsidRDefault="00DE2BD1">
      <w:pPr>
        <w:pStyle w:val="Fecha"/>
      </w:pPr>
      <w:r>
        <w:t>8 de noviembre de 2019</w:t>
      </w:r>
    </w:p>
    <w:p w14:paraId="2F577BD3" w14:textId="77777777" w:rsidR="006569A6" w:rsidRDefault="00DE2BD1">
      <w:pPr>
        <w:pStyle w:val="Ttulo3"/>
      </w:pPr>
      <w:bookmarkStart w:id="3" w:name="lapply"/>
      <w:bookmarkStart w:id="4" w:name="_Toc33101618"/>
      <w:bookmarkEnd w:id="3"/>
      <w:r>
        <w:t>lapply</w:t>
      </w:r>
      <w:bookmarkEnd w:id="4"/>
    </w:p>
    <w:p w14:paraId="4A361369" w14:textId="77777777" w:rsidR="006569A6" w:rsidRDefault="00DE2BD1">
      <w:pPr>
        <w:pStyle w:val="FirstParagraph"/>
      </w:pPr>
      <w:r>
        <w:t>lapply() aplica una funcion a una lista. recibe 3 argumentos:</w:t>
      </w:r>
    </w:p>
    <w:p w14:paraId="1793811B" w14:textId="77777777" w:rsidR="006569A6" w:rsidRDefault="00DE2BD1">
      <w:pPr>
        <w:pStyle w:val="Compact"/>
        <w:numPr>
          <w:ilvl w:val="0"/>
          <w:numId w:val="3"/>
        </w:numPr>
      </w:pPr>
      <w:r>
        <w:t>Una lista (x)</w:t>
      </w:r>
    </w:p>
    <w:p w14:paraId="10CCBA1C" w14:textId="77777777" w:rsidR="006569A6" w:rsidRDefault="00DE2BD1">
      <w:pPr>
        <w:pStyle w:val="Compact"/>
        <w:numPr>
          <w:ilvl w:val="0"/>
          <w:numId w:val="3"/>
        </w:numPr>
      </w:pPr>
      <w:r>
        <w:t>Una funcion (FUN)</w:t>
      </w:r>
    </w:p>
    <w:p w14:paraId="190C7AB9" w14:textId="77777777" w:rsidR="006569A6" w:rsidRDefault="00DE2BD1">
      <w:pPr>
        <w:pStyle w:val="Compact"/>
        <w:numPr>
          <w:ilvl w:val="0"/>
          <w:numId w:val="3"/>
        </w:numPr>
      </w:pPr>
      <w:r>
        <w:t>Otros argumentos (…).</w:t>
      </w:r>
    </w:p>
    <w:p w14:paraId="0ECCC7AD" w14:textId="77777777" w:rsidR="006569A6" w:rsidRDefault="00DE2BD1">
      <w:pPr>
        <w:pStyle w:val="Compact"/>
        <w:numPr>
          <w:ilvl w:val="0"/>
          <w:numId w:val="3"/>
        </w:numPr>
      </w:pPr>
      <w:r>
        <w:t>Estos (…) son generalmente los argumentos que se necesitan para que la funcion (FUN) sea usada correctamente.</w:t>
      </w:r>
    </w:p>
    <w:p w14:paraId="611501BA" w14:textId="77777777" w:rsidR="006569A6" w:rsidRDefault="00DE2BD1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x,FUN,...)</w:t>
      </w:r>
    </w:p>
    <w:p w14:paraId="7DF01A27" w14:textId="77777777" w:rsidR="006569A6" w:rsidRDefault="00DE2BD1">
      <w:pPr>
        <w:pStyle w:val="Ttulo4"/>
      </w:pPr>
      <w:bookmarkStart w:id="5" w:name="ejemplo-1"/>
      <w:bookmarkEnd w:id="5"/>
      <w:r>
        <w:t>Ejemplo 1:</w:t>
      </w:r>
    </w:p>
    <w:p w14:paraId="7F284559" w14:textId="77777777" w:rsidR="006569A6" w:rsidRDefault="00DE2B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x,mean)</w:t>
      </w:r>
    </w:p>
    <w:p w14:paraId="46F958D9" w14:textId="77777777" w:rsidR="006569A6" w:rsidRDefault="00DE2BD1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0.3596216</w:t>
      </w:r>
    </w:p>
    <w:p w14:paraId="66D25DDD" w14:textId="77777777" w:rsidR="006569A6" w:rsidRDefault="00DE2BD1">
      <w:r>
        <w:pict w14:anchorId="0FCC5983">
          <v:rect id="_x0000_i1025" style="width:0;height:1.5pt" o:hralign="center" o:hrstd="t" o:hr="t"/>
        </w:pict>
      </w:r>
    </w:p>
    <w:p w14:paraId="2F67C9BE" w14:textId="77777777" w:rsidR="006569A6" w:rsidRDefault="00DE2BD1">
      <w:pPr>
        <w:pStyle w:val="Ttulo4"/>
      </w:pPr>
      <w:bookmarkStart w:id="6" w:name="sapply"/>
      <w:bookmarkEnd w:id="6"/>
      <w:r>
        <w:t>sapply</w:t>
      </w:r>
    </w:p>
    <w:p w14:paraId="3BB34B6D" w14:textId="77777777" w:rsidR="006569A6" w:rsidRDefault="00DE2BD1">
      <w:pPr>
        <w:pStyle w:val="FirstParagraph"/>
      </w:pPr>
      <w:r>
        <w:t>Es una version mejo</w:t>
      </w:r>
      <w:r>
        <w:t>rada de lapply que busca simplificar el retorno de la funcion lapply</w:t>
      </w:r>
    </w:p>
    <w:p w14:paraId="6861606C" w14:textId="77777777" w:rsidR="006569A6" w:rsidRDefault="00DE2BD1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x,FUN,...)</w:t>
      </w:r>
    </w:p>
    <w:p w14:paraId="7ABD088A" w14:textId="77777777" w:rsidR="006569A6" w:rsidRDefault="00DE2BD1">
      <w:pPr>
        <w:pStyle w:val="Compact"/>
        <w:numPr>
          <w:ilvl w:val="0"/>
          <w:numId w:val="4"/>
        </w:numPr>
      </w:pPr>
      <w:r>
        <w:t>Si el retorno de la funcion de una lista de elementos de longitud 1, entrega un vector</w:t>
      </w:r>
    </w:p>
    <w:p w14:paraId="40FD9942" w14:textId="77777777" w:rsidR="006569A6" w:rsidRDefault="00DE2BD1">
      <w:pPr>
        <w:pStyle w:val="Compact"/>
        <w:numPr>
          <w:ilvl w:val="0"/>
          <w:numId w:val="4"/>
        </w:numPr>
      </w:pPr>
      <w:r>
        <w:t>Si el retorno es una lista de la misma longitud cada una entrega una matriz</w:t>
      </w:r>
    </w:p>
    <w:p w14:paraId="5BED4E05" w14:textId="77777777" w:rsidR="006569A6" w:rsidRDefault="00DE2BD1">
      <w:pPr>
        <w:pStyle w:val="Compact"/>
        <w:numPr>
          <w:ilvl w:val="0"/>
          <w:numId w:val="4"/>
        </w:numPr>
      </w:pPr>
      <w:r>
        <w:t xml:space="preserve">Si no </w:t>
      </w:r>
      <w:r>
        <w:t>encuentra una forma mas eficiente, retornara una lista tal cual lapply</w:t>
      </w:r>
    </w:p>
    <w:p w14:paraId="39D6F5E0" w14:textId="77777777" w:rsidR="006569A6" w:rsidRDefault="00DE2BD1">
      <w:pPr>
        <w:pStyle w:val="Ttulo4"/>
      </w:pPr>
      <w:bookmarkStart w:id="7" w:name="ejemplo-1-1"/>
      <w:bookmarkEnd w:id="7"/>
      <w:r>
        <w:t>Ejemplo 1:</w:t>
      </w:r>
    </w:p>
    <w:p w14:paraId="06A366F9" w14:textId="77777777" w:rsidR="006569A6" w:rsidRDefault="00DE2B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,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x,mean)</w:t>
      </w:r>
    </w:p>
    <w:p w14:paraId="45B214B5" w14:textId="77777777" w:rsidR="006569A6" w:rsidRDefault="00DE2BD1">
      <w:pPr>
        <w:pStyle w:val="SourceCode"/>
      </w:pPr>
      <w:r>
        <w:rPr>
          <w:rStyle w:val="VerbatimChar"/>
        </w:rPr>
        <w:lastRenderedPageBreak/>
        <w:t xml:space="preserve">##           a           b           c           d </w:t>
      </w:r>
      <w:r>
        <w:br/>
      </w:r>
      <w:r>
        <w:rPr>
          <w:rStyle w:val="VerbatimChar"/>
        </w:rPr>
        <w:t>##  3.00000000 -0.01667401  0.97840777  4.84994049</w:t>
      </w:r>
    </w:p>
    <w:p w14:paraId="5BD12AB6" w14:textId="77777777" w:rsidR="006569A6" w:rsidRDefault="00DE2BD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x,mean))</w:t>
      </w:r>
    </w:p>
    <w:p w14:paraId="0260627C" w14:textId="77777777" w:rsidR="006569A6" w:rsidRDefault="00DE2BD1">
      <w:pPr>
        <w:pStyle w:val="SourceCode"/>
      </w:pPr>
      <w:r>
        <w:rPr>
          <w:rStyle w:val="VerbatimChar"/>
        </w:rPr>
        <w:t>## [1] "numeric"</w:t>
      </w:r>
    </w:p>
    <w:p w14:paraId="46AEE4C5" w14:textId="77777777" w:rsidR="006569A6" w:rsidRDefault="00DE2BD1">
      <w:r>
        <w:pict w14:anchorId="2D92B276">
          <v:rect id="_x0000_i1026" style="width:0;height:1.5pt" o:hralign="center" o:hrstd="t" o:hr="t"/>
        </w:pict>
      </w:r>
    </w:p>
    <w:p w14:paraId="3E8B3C79" w14:textId="77777777" w:rsidR="006569A6" w:rsidRDefault="00DE2BD1">
      <w:pPr>
        <w:pStyle w:val="Ttulo3"/>
      </w:pPr>
      <w:bookmarkStart w:id="8" w:name="apply"/>
      <w:bookmarkStart w:id="9" w:name="_Toc33101619"/>
      <w:bookmarkEnd w:id="8"/>
      <w:r>
        <w:t>apply</w:t>
      </w:r>
      <w:bookmarkEnd w:id="9"/>
    </w:p>
    <w:p w14:paraId="7E9BD5CE" w14:textId="77777777" w:rsidR="006569A6" w:rsidRDefault="00DE2BD1">
      <w:pPr>
        <w:pStyle w:val="FirstParagraph"/>
      </w:pPr>
      <w:r>
        <w:t>apply() aplica una funcion a una dimension especifica de un array Recibe 3 argumentos:</w:t>
      </w:r>
    </w:p>
    <w:p w14:paraId="3B663699" w14:textId="77777777" w:rsidR="006569A6" w:rsidRDefault="00DE2BD1">
      <w:pPr>
        <w:pStyle w:val="Compact"/>
        <w:numPr>
          <w:ilvl w:val="0"/>
          <w:numId w:val="5"/>
        </w:numPr>
      </w:pPr>
      <w:r>
        <w:t>Un array (x) [Vector,matriz]</w:t>
      </w:r>
    </w:p>
    <w:p w14:paraId="5B4961AC" w14:textId="77777777" w:rsidR="006569A6" w:rsidRDefault="00DE2BD1">
      <w:pPr>
        <w:pStyle w:val="Compact"/>
        <w:numPr>
          <w:ilvl w:val="0"/>
          <w:numId w:val="5"/>
        </w:numPr>
      </w:pPr>
      <w:r>
        <w:t>MARGIN indica que dimension queremos “mantener” (1 filas, 2 columnas)</w:t>
      </w:r>
    </w:p>
    <w:p w14:paraId="2934F860" w14:textId="77777777" w:rsidR="006569A6" w:rsidRDefault="00DE2BD1">
      <w:pPr>
        <w:pStyle w:val="Compact"/>
        <w:numPr>
          <w:ilvl w:val="0"/>
          <w:numId w:val="5"/>
        </w:numPr>
      </w:pPr>
      <w:r>
        <w:t>La funcion (FUN) que se quiere aplicar</w:t>
      </w:r>
    </w:p>
    <w:p w14:paraId="70293C23" w14:textId="77777777" w:rsidR="006569A6" w:rsidRDefault="00DE2BD1">
      <w:pPr>
        <w:pStyle w:val="Compact"/>
        <w:numPr>
          <w:ilvl w:val="0"/>
          <w:numId w:val="5"/>
        </w:numPr>
      </w:pPr>
      <w:r>
        <w:t>otros argumentos (…)</w:t>
      </w:r>
    </w:p>
    <w:p w14:paraId="78F4EC91" w14:textId="77777777" w:rsidR="006569A6" w:rsidRDefault="00DE2BD1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x,MA</w:t>
      </w:r>
      <w:r>
        <w:rPr>
          <w:rStyle w:val="NormalTok"/>
        </w:rPr>
        <w:t>RGIN,FUN,...)</w:t>
      </w:r>
    </w:p>
    <w:p w14:paraId="67247F91" w14:textId="77777777" w:rsidR="006569A6" w:rsidRDefault="00DE2BD1">
      <w:pPr>
        <w:pStyle w:val="Ttulo4"/>
      </w:pPr>
      <w:bookmarkStart w:id="10" w:name="ejemplo-1-2"/>
      <w:bookmarkEnd w:id="10"/>
      <w:r>
        <w:t>Ejemplo 1:</w:t>
      </w:r>
    </w:p>
    <w:p w14:paraId="7E3ED87B" w14:textId="77777777" w:rsidR="006569A6" w:rsidRDefault="00DE2B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14:paraId="4C03DBB9" w14:textId="77777777" w:rsidR="006569A6" w:rsidRDefault="00DE2BD1">
      <w:pPr>
        <w:pStyle w:val="SourceCode"/>
      </w:pPr>
      <w:r>
        <w:rPr>
          <w:rStyle w:val="VerbatimChar"/>
        </w:rPr>
        <w:t>##  [1]  0.04540928  0.19112188  0.32103835 -0.47033683  0.12197411 -0.32330068</w:t>
      </w:r>
      <w:r>
        <w:br/>
      </w:r>
      <w:r>
        <w:rPr>
          <w:rStyle w:val="VerbatimChar"/>
        </w:rPr>
        <w:t>##  [7]  0.01131228 -0.12643500 -0.20119799  0.02653277</w:t>
      </w:r>
    </w:p>
    <w:p w14:paraId="4B11178E" w14:textId="77777777" w:rsidR="006569A6" w:rsidRDefault="00DE2BD1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sum)</w:t>
      </w:r>
    </w:p>
    <w:p w14:paraId="69C18A22" w14:textId="77777777" w:rsidR="006569A6" w:rsidRDefault="00DE2BD1">
      <w:pPr>
        <w:pStyle w:val="SourceCode"/>
      </w:pPr>
      <w:r>
        <w:rPr>
          <w:rStyle w:val="VerbatimChar"/>
        </w:rPr>
        <w:t>##  [1]  2.9244333 -0.7773968 -7.3</w:t>
      </w:r>
      <w:r>
        <w:rPr>
          <w:rStyle w:val="VerbatimChar"/>
        </w:rPr>
        <w:t>743049 -2.6428985  1.2212753 -5.3691640</w:t>
      </w:r>
      <w:r>
        <w:br/>
      </w:r>
      <w:r>
        <w:rPr>
          <w:rStyle w:val="VerbatimChar"/>
        </w:rPr>
        <w:t>##  [7]  0.3064090  1.3149993  5.7987006 -6.4998583  0.1603175  3.1854963</w:t>
      </w:r>
      <w:r>
        <w:br/>
      </w:r>
      <w:r>
        <w:rPr>
          <w:rStyle w:val="VerbatimChar"/>
        </w:rPr>
        <w:t>## [13]  5.5899627  1.9983783  1.7082135 -5.2042425 -4.1623413 -2.2312351</w:t>
      </w:r>
      <w:r>
        <w:br/>
      </w:r>
      <w:r>
        <w:rPr>
          <w:rStyle w:val="VerbatimChar"/>
        </w:rPr>
        <w:t>## [19]  1.7560530  0.2195657</w:t>
      </w:r>
    </w:p>
    <w:p w14:paraId="40DD3B9A" w14:textId="77777777" w:rsidR="006569A6" w:rsidRDefault="00DE2BD1">
      <w:pPr>
        <w:pStyle w:val="Ttulo5"/>
      </w:pPr>
      <w:bookmarkStart w:id="11" w:name="ojo"/>
      <w:bookmarkEnd w:id="11"/>
      <w:r>
        <w:t>Ojo:</w:t>
      </w:r>
    </w:p>
    <w:p w14:paraId="02446974" w14:textId="77777777" w:rsidR="006569A6" w:rsidRDefault="00DE2BD1">
      <w:pPr>
        <w:pStyle w:val="FirstParagraph"/>
      </w:pPr>
      <w:r>
        <w:t xml:space="preserve">Las funciones de sumar/promediar </w:t>
      </w:r>
      <w:r>
        <w:t>columnas puede ser utilizadas directamente (son mas eficientes):</w:t>
      </w:r>
    </w:p>
    <w:p w14:paraId="158E26D7" w14:textId="77777777" w:rsidR="006569A6" w:rsidRDefault="00DE2BD1">
      <w:pPr>
        <w:pStyle w:val="SourceCode"/>
      </w:pPr>
      <w:r>
        <w:rPr>
          <w:rStyle w:val="KeywordTok"/>
        </w:rPr>
        <w:t>rowSum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)</w:t>
      </w:r>
    </w:p>
    <w:p w14:paraId="0974B338" w14:textId="77777777" w:rsidR="006569A6" w:rsidRDefault="00DE2BD1">
      <w:r>
        <w:pict w14:anchorId="6FD5115C">
          <v:rect id="_x0000_i1027" style="width:0;height:1.5pt" o:hralign="center" o:hrstd="t" o:hr="t"/>
        </w:pict>
      </w:r>
    </w:p>
    <w:p w14:paraId="5D0C1CCC" w14:textId="77777777" w:rsidR="006569A6" w:rsidRDefault="00DE2BD1">
      <w:pPr>
        <w:pStyle w:val="Ttulo4"/>
      </w:pPr>
      <w:bookmarkStart w:id="12" w:name="tapply"/>
      <w:bookmarkEnd w:id="12"/>
      <w:r>
        <w:t>tapply</w:t>
      </w:r>
    </w:p>
    <w:p w14:paraId="34B99374" w14:textId="77777777" w:rsidR="006569A6" w:rsidRDefault="00DE2BD1">
      <w:pPr>
        <w:pStyle w:val="FirstParagraph"/>
      </w:pPr>
      <w:r>
        <w:t>tapply() aplica una funcion a una parte especifica de un vector. Recibe 4 argumentos:</w:t>
      </w:r>
    </w:p>
    <w:p w14:paraId="4E5A9EB5" w14:textId="77777777" w:rsidR="006569A6" w:rsidRDefault="00DE2BD1">
      <w:pPr>
        <w:pStyle w:val="Compact"/>
        <w:numPr>
          <w:ilvl w:val="0"/>
          <w:numId w:val="6"/>
        </w:numPr>
      </w:pPr>
      <w:r>
        <w:t>Un vector (x)</w:t>
      </w:r>
    </w:p>
    <w:p w14:paraId="0587703B" w14:textId="77777777" w:rsidR="006569A6" w:rsidRDefault="00DE2BD1">
      <w:pPr>
        <w:pStyle w:val="Compact"/>
        <w:numPr>
          <w:ilvl w:val="0"/>
          <w:numId w:val="6"/>
        </w:numPr>
      </w:pPr>
      <w:r>
        <w:lastRenderedPageBreak/>
        <w:t>INDEX un vector de la misma longitud que x que identifica las posiciones a aplicar</w:t>
      </w:r>
    </w:p>
    <w:p w14:paraId="37E93F2E" w14:textId="77777777" w:rsidR="006569A6" w:rsidRDefault="00DE2BD1">
      <w:pPr>
        <w:pStyle w:val="Compact"/>
        <w:numPr>
          <w:ilvl w:val="0"/>
          <w:numId w:val="6"/>
        </w:numPr>
      </w:pPr>
      <w:r>
        <w:t>Una funcion (FUN) que se quiere aplicar</w:t>
      </w:r>
    </w:p>
    <w:p w14:paraId="0A29A6F3" w14:textId="77777777" w:rsidR="006569A6" w:rsidRDefault="00DE2BD1">
      <w:pPr>
        <w:pStyle w:val="Compact"/>
        <w:numPr>
          <w:ilvl w:val="0"/>
          <w:numId w:val="6"/>
        </w:numPr>
      </w:pPr>
      <w:r>
        <w:t>Finalmente otros argumentos (…)</w:t>
      </w:r>
    </w:p>
    <w:p w14:paraId="7AF66694" w14:textId="77777777" w:rsidR="006569A6" w:rsidRDefault="00DE2BD1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x,INDEX,FUN,...,simplify)</w:t>
      </w:r>
    </w:p>
    <w:p w14:paraId="59CA45B5" w14:textId="77777777" w:rsidR="006569A6" w:rsidRDefault="00DE2BD1">
      <w:pPr>
        <w:pStyle w:val="Ttulo4"/>
      </w:pPr>
      <w:bookmarkStart w:id="13" w:name="ejemplo-1-3"/>
      <w:bookmarkEnd w:id="13"/>
      <w:r>
        <w:t>Ejemplo 1:</w:t>
      </w:r>
    </w:p>
    <w:p w14:paraId="3FE11A07" w14:textId="77777777" w:rsidR="006569A6" w:rsidRDefault="00DE2B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</w:t>
      </w:r>
    </w:p>
    <w:p w14:paraId="39B06040" w14:textId="77777777" w:rsidR="006569A6" w:rsidRDefault="00DE2BD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[1] 1 1 1 1 1 1 1 1 1 1 2 2 2 2 2 2 2 2 2 2 3 3 3 3 3 3 3 3 3 3</w:t>
      </w:r>
      <w:r>
        <w:br/>
      </w:r>
      <w:r>
        <w:rPr>
          <w:rStyle w:val="VerbatimChar"/>
        </w:rPr>
        <w:t>## Levels: 1 2 3</w:t>
      </w:r>
    </w:p>
    <w:p w14:paraId="3E694BB2" w14:textId="77777777" w:rsidR="006569A6" w:rsidRDefault="00DE2BD1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x,f,mean)</w:t>
      </w:r>
    </w:p>
    <w:p w14:paraId="6889BA56" w14:textId="77777777" w:rsidR="006569A6" w:rsidRDefault="00DE2BD1">
      <w:pPr>
        <w:pStyle w:val="SourceCode"/>
      </w:pPr>
      <w:r>
        <w:rPr>
          <w:rStyle w:val="VerbatimChar"/>
        </w:rPr>
        <w:t xml:space="preserve">##           1           2           3 </w:t>
      </w:r>
      <w:r>
        <w:br/>
      </w:r>
      <w:r>
        <w:rPr>
          <w:rStyle w:val="VerbatimChar"/>
        </w:rPr>
        <w:t>## -0.17147200  0.37322475 -0.03749873</w:t>
      </w:r>
    </w:p>
    <w:p w14:paraId="06BE6ACF" w14:textId="77777777" w:rsidR="006569A6" w:rsidRDefault="00DE2BD1">
      <w:r>
        <w:pict w14:anchorId="5C07F4F9">
          <v:rect id="_x0000_i1028" style="width:0;height:1.5pt" o:hralign="center" o:hrstd="t" o:hr="t"/>
        </w:pict>
      </w:r>
    </w:p>
    <w:p w14:paraId="52143A73" w14:textId="77777777" w:rsidR="006569A6" w:rsidRDefault="00DE2BD1">
      <w:pPr>
        <w:pStyle w:val="Ttulo3"/>
      </w:pPr>
      <w:bookmarkStart w:id="14" w:name="mapply"/>
      <w:bookmarkStart w:id="15" w:name="_Toc33101620"/>
      <w:bookmarkEnd w:id="14"/>
      <w:r>
        <w:t>mapply</w:t>
      </w:r>
      <w:bookmarkEnd w:id="15"/>
    </w:p>
    <w:p w14:paraId="6D1330E8" w14:textId="77777777" w:rsidR="006569A6" w:rsidRDefault="00DE2BD1">
      <w:pPr>
        <w:pStyle w:val="FirstParagraph"/>
      </w:pPr>
      <w:r>
        <w:t>mapply() aplica una funcion a un grupo de listas (no solo a 1 como lapply). Recibe 4 argumentos:</w:t>
      </w:r>
    </w:p>
    <w:p w14:paraId="14481A09" w14:textId="77777777" w:rsidR="006569A6" w:rsidRDefault="00DE2BD1">
      <w:pPr>
        <w:pStyle w:val="Compact"/>
        <w:numPr>
          <w:ilvl w:val="0"/>
          <w:numId w:val="7"/>
        </w:numPr>
      </w:pPr>
      <w:r>
        <w:t>Una funcion (FUN) que se quiere aplicar</w:t>
      </w:r>
    </w:p>
    <w:p w14:paraId="2D1B9886" w14:textId="77777777" w:rsidR="006569A6" w:rsidRDefault="00DE2BD1">
      <w:pPr>
        <w:pStyle w:val="Compact"/>
        <w:numPr>
          <w:ilvl w:val="0"/>
          <w:numId w:val="7"/>
        </w:numPr>
      </w:pPr>
      <w:r>
        <w:t>(…) argumentos que se transformaran en listas</w:t>
      </w:r>
    </w:p>
    <w:p w14:paraId="16B70A93" w14:textId="77777777" w:rsidR="006569A6" w:rsidRDefault="00DE2BD1">
      <w:pPr>
        <w:pStyle w:val="Compact"/>
        <w:numPr>
          <w:ilvl w:val="0"/>
          <w:numId w:val="7"/>
        </w:numPr>
      </w:pPr>
      <w:r>
        <w:t>MoreArgs si le quiero dar mas argumentos a la fucion FUN</w:t>
      </w:r>
    </w:p>
    <w:p w14:paraId="071D5E3B" w14:textId="77777777" w:rsidR="006569A6" w:rsidRDefault="00DE2BD1">
      <w:pPr>
        <w:pStyle w:val="Compact"/>
        <w:numPr>
          <w:ilvl w:val="0"/>
          <w:numId w:val="7"/>
        </w:numPr>
      </w:pPr>
      <w:r>
        <w:t>simplify si quie</w:t>
      </w:r>
      <w:r>
        <w:t>ro simplificar el resultado</w:t>
      </w:r>
    </w:p>
    <w:p w14:paraId="0CB4B316" w14:textId="77777777" w:rsidR="006569A6" w:rsidRDefault="00DE2BD1">
      <w:pPr>
        <w:pStyle w:val="SourceCode"/>
      </w:pPr>
      <w:r>
        <w:rPr>
          <w:rStyle w:val="KeywordTok"/>
        </w:rPr>
        <w:t>mapply</w:t>
      </w:r>
      <w:r>
        <w:rPr>
          <w:rStyle w:val="NormalTok"/>
        </w:rPr>
        <w:t>(FUN,(...),MoreArgs,simplify)</w:t>
      </w:r>
    </w:p>
    <w:p w14:paraId="0B470892" w14:textId="77777777" w:rsidR="006569A6" w:rsidRDefault="00DE2BD1">
      <w:pPr>
        <w:pStyle w:val="Ttulo4"/>
      </w:pPr>
      <w:bookmarkStart w:id="16" w:name="ejemplo-1-4"/>
      <w:bookmarkEnd w:id="16"/>
      <w:r>
        <w:t>Ejemplo 1:</w:t>
      </w:r>
    </w:p>
    <w:p w14:paraId="3F2077A5" w14:textId="77777777" w:rsidR="006569A6" w:rsidRDefault="00DE2BD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</w:t>
      </w:r>
    </w:p>
    <w:p w14:paraId="5B9ACE08" w14:textId="77777777" w:rsidR="006569A6" w:rsidRDefault="00DE2BD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</w:p>
    <w:p w14:paraId="5CDEE19F" w14:textId="77777777" w:rsidR="006569A6" w:rsidRDefault="00DE2BD1">
      <w:pPr>
        <w:pStyle w:val="SourceCode"/>
      </w:pPr>
      <w:r>
        <w:rPr>
          <w:rStyle w:val="KeywordTok"/>
        </w:rPr>
        <w:t>mapply</w:t>
      </w:r>
      <w:r>
        <w:rPr>
          <w:rStyle w:val="NormalTok"/>
        </w:rPr>
        <w:t>(rep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D826CFF" w14:textId="77777777" w:rsidR="006569A6" w:rsidRDefault="00DE2BD1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</w:p>
    <w:p w14:paraId="3F9C637B" w14:textId="77777777" w:rsidR="006569A6" w:rsidRDefault="00DE2BD1">
      <w:r>
        <w:pict w14:anchorId="384DECB8">
          <v:rect id="_x0000_i1029" style="width:0;height:1.5pt" o:hralign="center" o:hrstd="t" o:hr="t"/>
        </w:pict>
      </w:r>
    </w:p>
    <w:p w14:paraId="6DA12E70" w14:textId="77777777" w:rsidR="006569A6" w:rsidRDefault="00DE2BD1">
      <w:pPr>
        <w:pStyle w:val="Ttulo3"/>
      </w:pPr>
      <w:bookmarkStart w:id="17" w:name="split"/>
      <w:bookmarkStart w:id="18" w:name="_Toc33101621"/>
      <w:bookmarkEnd w:id="17"/>
      <w:r>
        <w:t>split</w:t>
      </w:r>
      <w:bookmarkEnd w:id="18"/>
    </w:p>
    <w:p w14:paraId="5B7F66D6" w14:textId="77777777" w:rsidR="006569A6" w:rsidRDefault="00DE2BD1">
      <w:pPr>
        <w:pStyle w:val="FirstParagraph"/>
      </w:pPr>
      <w:r>
        <w:t>split() divide un vector/list/dataframe segun un factor Recibe 4 argumentos:</w:t>
      </w:r>
    </w:p>
    <w:p w14:paraId="41990C2A" w14:textId="77777777" w:rsidR="006569A6" w:rsidRDefault="00DE2BD1">
      <w:pPr>
        <w:pStyle w:val="Compact"/>
        <w:numPr>
          <w:ilvl w:val="0"/>
          <w:numId w:val="8"/>
        </w:numPr>
      </w:pPr>
      <w:r>
        <w:t>Un vector (x)</w:t>
      </w:r>
    </w:p>
    <w:p w14:paraId="27747ABB" w14:textId="77777777" w:rsidR="006569A6" w:rsidRDefault="00DE2BD1">
      <w:pPr>
        <w:pStyle w:val="Compact"/>
        <w:numPr>
          <w:ilvl w:val="0"/>
          <w:numId w:val="8"/>
        </w:numPr>
      </w:pPr>
      <w:r>
        <w:t>Factor f que indica las posiciones a cortar o grupos</w:t>
      </w:r>
    </w:p>
    <w:p w14:paraId="3A9518BF" w14:textId="77777777" w:rsidR="006569A6" w:rsidRDefault="00DE2BD1">
      <w:pPr>
        <w:pStyle w:val="Compact"/>
        <w:numPr>
          <w:ilvl w:val="0"/>
          <w:numId w:val="8"/>
        </w:numPr>
      </w:pPr>
      <w:r>
        <w:t>Drop indica si hay un factor vacio este debe ser botado</w:t>
      </w:r>
    </w:p>
    <w:p w14:paraId="04E335CD" w14:textId="77777777" w:rsidR="006569A6" w:rsidRDefault="00DE2BD1">
      <w:pPr>
        <w:pStyle w:val="Compact"/>
        <w:numPr>
          <w:ilvl w:val="0"/>
          <w:numId w:val="8"/>
        </w:numPr>
      </w:pPr>
      <w:r>
        <w:t>(…) argumentos de la funcion</w:t>
      </w:r>
    </w:p>
    <w:p w14:paraId="1B93A7DB" w14:textId="77777777" w:rsidR="006569A6" w:rsidRDefault="00DE2BD1">
      <w:pPr>
        <w:pStyle w:val="SourceCode"/>
      </w:pPr>
      <w:r>
        <w:rPr>
          <w:rStyle w:val="KeywordTok"/>
        </w:rPr>
        <w:t>split</w:t>
      </w:r>
      <w:r>
        <w:rPr>
          <w:rStyle w:val="NormalTok"/>
        </w:rPr>
        <w:t>(x,f,INDEX,drop,...)</w:t>
      </w:r>
    </w:p>
    <w:p w14:paraId="0A9B40BF" w14:textId="77777777" w:rsidR="006569A6" w:rsidRDefault="00DE2BD1">
      <w:pPr>
        <w:pStyle w:val="Ttulo4"/>
      </w:pPr>
      <w:bookmarkStart w:id="19" w:name="ejemplo-1-5"/>
      <w:bookmarkEnd w:id="19"/>
      <w:r>
        <w:t>Ejemplo 1:</w:t>
      </w:r>
    </w:p>
    <w:p w14:paraId="010F9E1B" w14:textId="77777777" w:rsidR="006569A6" w:rsidRDefault="00DE2BD1">
      <w:pPr>
        <w:pStyle w:val="SourceCode"/>
      </w:pPr>
      <w:r>
        <w:rPr>
          <w:rStyle w:val="NormalTok"/>
        </w:rPr>
        <w:t>dat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w1_data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1</w:t>
      </w:r>
    </w:p>
    <w:p w14:paraId="4F31268F" w14:textId="77777777" w:rsidR="006569A6" w:rsidRDefault="00DE2BD1">
      <w:pPr>
        <w:pStyle w:val="SourceCode"/>
      </w:pPr>
      <w:r>
        <w:rPr>
          <w:rStyle w:val="VerbatimChar"/>
        </w:rPr>
        <w:t>##   Ozone So</w:t>
      </w:r>
      <w:r>
        <w:rPr>
          <w:rStyle w:val="VerbatimChar"/>
        </w:rPr>
        <w:t>lar.R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>## 2    36     118  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t>## 4    18     313 11.5   62     5   4</w:t>
      </w:r>
      <w:r>
        <w:br/>
      </w:r>
      <w:r>
        <w:rPr>
          <w:rStyle w:val="VerbatimChar"/>
        </w:rPr>
        <w:t>## 5    NA      NA 14.3   56     5   5</w:t>
      </w:r>
      <w:r>
        <w:br/>
      </w:r>
      <w:r>
        <w:rPr>
          <w:rStyle w:val="VerbatimChar"/>
        </w:rPr>
        <w:t xml:space="preserve">## 6    28      NA 14.9   66     5 </w:t>
      </w:r>
      <w:r>
        <w:rPr>
          <w:rStyle w:val="VerbatimChar"/>
        </w:rPr>
        <w:t xml:space="preserve">  6</w:t>
      </w:r>
    </w:p>
    <w:p w14:paraId="2BA110FF" w14:textId="77777777" w:rsidR="006569A6" w:rsidRDefault="00DE2BD1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w1_data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data, data</w:t>
      </w:r>
      <w:r>
        <w:rPr>
          <w:rStyle w:val="OperatorTok"/>
        </w:rPr>
        <w:t>$</w:t>
      </w:r>
      <w:r>
        <w:rPr>
          <w:rStyle w:val="NormalTok"/>
        </w:rPr>
        <w:t>Month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colMeans</w:t>
      </w:r>
      <w:r>
        <w:rPr>
          <w:rStyle w:val="NormalTok"/>
        </w:rPr>
        <w:t>(x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zone"</w:t>
      </w:r>
      <w:r>
        <w:rPr>
          <w:rStyle w:val="NormalTok"/>
        </w:rPr>
        <w:t>,</w:t>
      </w:r>
      <w:r>
        <w:rPr>
          <w:rStyle w:val="StringTok"/>
        </w:rPr>
        <w:t>"Solar.R"</w:t>
      </w:r>
      <w:r>
        <w:rPr>
          <w:rStyle w:val="NormalTok"/>
        </w:rPr>
        <w:t>,</w:t>
      </w:r>
      <w:r>
        <w:rPr>
          <w:rStyle w:val="StringTok"/>
        </w:rPr>
        <w:t>"Wind"</w:t>
      </w:r>
      <w:r>
        <w:rPr>
          <w:rStyle w:val="NormalTok"/>
        </w:rPr>
        <w:t xml:space="preserve">)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5D15CBCB" w14:textId="77777777" w:rsidR="006569A6" w:rsidRDefault="00DE2BD1">
      <w:pPr>
        <w:pStyle w:val="SourceCode"/>
      </w:pPr>
      <w:r>
        <w:rPr>
          <w:rStyle w:val="VerbatimChar"/>
        </w:rPr>
        <w:t>##                 5         6          7          8         9</w:t>
      </w:r>
      <w:r>
        <w:br/>
      </w:r>
      <w:r>
        <w:rPr>
          <w:rStyle w:val="VerbatimChar"/>
        </w:rPr>
        <w:t>## Ozone    23.61538  29.44444  5</w:t>
      </w:r>
      <w:r>
        <w:rPr>
          <w:rStyle w:val="VerbatimChar"/>
        </w:rPr>
        <w:t>9.115385  59.961538  31.44828</w:t>
      </w:r>
      <w:r>
        <w:br/>
      </w:r>
      <w:r>
        <w:rPr>
          <w:rStyle w:val="VerbatimChar"/>
        </w:rPr>
        <w:t>## Solar.R 181.29630 190.16667 216.483871 171.857143 167.43333</w:t>
      </w:r>
      <w:r>
        <w:br/>
      </w:r>
      <w:r>
        <w:rPr>
          <w:rStyle w:val="VerbatimChar"/>
        </w:rPr>
        <w:t>## Wind     11.62258  10.26667   8.941935   8.793548  10.18000</w:t>
      </w:r>
    </w:p>
    <w:p w14:paraId="28381DB0" w14:textId="77777777" w:rsidR="006569A6" w:rsidRDefault="00DE2BD1">
      <w:pPr>
        <w:pStyle w:val="Ttulo3"/>
      </w:pPr>
      <w:bookmarkStart w:id="20" w:name="debbuging"/>
      <w:bookmarkStart w:id="21" w:name="_Toc33101622"/>
      <w:bookmarkEnd w:id="20"/>
      <w:r>
        <w:t>Debbuging</w:t>
      </w:r>
      <w:bookmarkEnd w:id="21"/>
    </w:p>
    <w:p w14:paraId="0BD7B4D8" w14:textId="77777777" w:rsidR="006569A6" w:rsidRDefault="00DE2BD1">
      <w:pPr>
        <w:pStyle w:val="FirstParagraph"/>
      </w:pPr>
      <w:r>
        <w:t>Los posibles errores de un programa se dividen en:</w:t>
      </w:r>
    </w:p>
    <w:p w14:paraId="6D417604" w14:textId="77777777" w:rsidR="006569A6" w:rsidRDefault="00DE2BD1">
      <w:pPr>
        <w:pStyle w:val="Compact"/>
        <w:numPr>
          <w:ilvl w:val="0"/>
          <w:numId w:val="9"/>
        </w:numPr>
      </w:pPr>
      <w:r>
        <w:t>Message</w:t>
      </w:r>
    </w:p>
    <w:p w14:paraId="03597676" w14:textId="77777777" w:rsidR="006569A6" w:rsidRDefault="00DE2BD1">
      <w:pPr>
        <w:pStyle w:val="Compact"/>
        <w:numPr>
          <w:ilvl w:val="0"/>
          <w:numId w:val="9"/>
        </w:numPr>
      </w:pPr>
      <w:r>
        <w:lastRenderedPageBreak/>
        <w:t>Warning</w:t>
      </w:r>
    </w:p>
    <w:p w14:paraId="1A223BDA" w14:textId="77777777" w:rsidR="006569A6" w:rsidRDefault="00DE2BD1">
      <w:pPr>
        <w:pStyle w:val="Compact"/>
        <w:numPr>
          <w:ilvl w:val="0"/>
          <w:numId w:val="9"/>
        </w:numPr>
      </w:pPr>
      <w:r>
        <w:t>Error</w:t>
      </w:r>
    </w:p>
    <w:p w14:paraId="2E5EC967" w14:textId="77777777" w:rsidR="006569A6" w:rsidRDefault="00DE2BD1">
      <w:pPr>
        <w:pStyle w:val="Compact"/>
        <w:numPr>
          <w:ilvl w:val="0"/>
          <w:numId w:val="9"/>
        </w:numPr>
      </w:pPr>
      <w:r>
        <w:t>Condition (Son condiciones para saltar los 3 anteriores)</w:t>
      </w:r>
    </w:p>
    <w:p w14:paraId="05613888" w14:textId="77777777" w:rsidR="006569A6" w:rsidRDefault="00DE2BD1">
      <w:pPr>
        <w:pStyle w:val="FirstParagraph"/>
      </w:pPr>
      <w:r>
        <w:t>Para rastrear los errores existen 5 funciones que podrian ayudar:</w:t>
      </w:r>
    </w:p>
    <w:p w14:paraId="7DC27126" w14:textId="77777777" w:rsidR="006569A6" w:rsidRDefault="00DE2BD1">
      <w:pPr>
        <w:pStyle w:val="Compact"/>
        <w:numPr>
          <w:ilvl w:val="0"/>
          <w:numId w:val="10"/>
        </w:numPr>
      </w:pPr>
      <w:r>
        <w:t>Traceback: Imprime las llamadas de las funciones que se llam</w:t>
      </w:r>
      <w:r>
        <w:t>an dentro de una funcion y donde ha ocurrido el error</w:t>
      </w:r>
    </w:p>
    <w:p w14:paraId="277BC467" w14:textId="77777777" w:rsidR="006569A6" w:rsidRDefault="00DE2BD1">
      <w:pPr>
        <w:pStyle w:val="Compact"/>
        <w:numPr>
          <w:ilvl w:val="0"/>
          <w:numId w:val="10"/>
        </w:numPr>
      </w:pPr>
      <w:r>
        <w:t>Debug: Se le pasa como argumento una funcion, cada vez que esta funcion es llamada para en la primera linea y se puede ir navegando a traves de la funcion mas lentamente.</w:t>
      </w:r>
    </w:p>
    <w:p w14:paraId="522A7829" w14:textId="77777777" w:rsidR="006569A6" w:rsidRDefault="00DE2BD1">
      <w:pPr>
        <w:pStyle w:val="Compact"/>
        <w:numPr>
          <w:ilvl w:val="0"/>
          <w:numId w:val="10"/>
        </w:numPr>
      </w:pPr>
      <w:r>
        <w:t>Browser: Es igual que Debug per</w:t>
      </w:r>
      <w:r>
        <w:t>o uno elige en que linea de una funcion ir mas lento y no desde el principio</w:t>
      </w:r>
    </w:p>
    <w:p w14:paraId="4250A771" w14:textId="77777777" w:rsidR="006569A6" w:rsidRDefault="00DE2BD1">
      <w:pPr>
        <w:pStyle w:val="Compact"/>
        <w:numPr>
          <w:ilvl w:val="0"/>
          <w:numId w:val="10"/>
        </w:numPr>
      </w:pPr>
      <w:r>
        <w:t>Trace: Permite insertar un codigo de Debug o Browser pero sin modificar el codigo original (Generalmente usado para hacer Debug a un codigo que no es tuyo)</w:t>
      </w:r>
    </w:p>
    <w:p w14:paraId="2B347F21" w14:textId="77777777" w:rsidR="00DB6C10" w:rsidRDefault="00DE2BD1">
      <w:pPr>
        <w:pStyle w:val="Compact"/>
        <w:numPr>
          <w:ilvl w:val="0"/>
          <w:numId w:val="10"/>
        </w:numPr>
      </w:pPr>
      <w:r>
        <w:t xml:space="preserve">Recover: Puedes pausar </w:t>
      </w:r>
      <w:r>
        <w:t xml:space="preserve">la ejecucion de una funcion al momento que ocurre el error y </w:t>
      </w:r>
      <w:proofErr w:type="spellStart"/>
      <w:r>
        <w:t>rastrear</w:t>
      </w:r>
      <w:proofErr w:type="spellEnd"/>
      <w:r>
        <w:t xml:space="preserve"> </w:t>
      </w:r>
      <w:proofErr w:type="spellStart"/>
      <w:r>
        <w:t>este</w:t>
      </w:r>
      <w:proofErr w:type="spellEnd"/>
    </w:p>
    <w:p w14:paraId="17FDF01B" w14:textId="77777777" w:rsidR="00DB6C10" w:rsidRDefault="00DB6C10" w:rsidP="00DB6C10">
      <w:pPr>
        <w:pStyle w:val="Textoindependiente"/>
      </w:pPr>
      <w:r>
        <w:br w:type="page"/>
      </w:r>
    </w:p>
    <w:p w14:paraId="03F0EA7E" w14:textId="77777777" w:rsidR="00DB6C10" w:rsidRDefault="00DB6C10" w:rsidP="00DB6C10">
      <w:pPr>
        <w:pStyle w:val="Ttulo"/>
        <w:outlineLvl w:val="1"/>
      </w:pPr>
      <w:bookmarkStart w:id="22" w:name="_Toc33101623"/>
      <w:r>
        <w:lastRenderedPageBreak/>
        <w:t>Week 4</w:t>
      </w:r>
      <w:bookmarkEnd w:id="22"/>
    </w:p>
    <w:p w14:paraId="4C609D78" w14:textId="77777777" w:rsidR="00DB6C10" w:rsidRDefault="00DB6C10">
      <w:pPr>
        <w:pStyle w:val="Author"/>
      </w:pPr>
      <w:r>
        <w:t>Tomás</w:t>
      </w:r>
    </w:p>
    <w:p w14:paraId="3185D930" w14:textId="77777777" w:rsidR="00DB6C10" w:rsidRDefault="00DB6C10">
      <w:pPr>
        <w:pStyle w:val="Fecha"/>
      </w:pPr>
      <w:r>
        <w:t>13 de noviembre de 2019</w:t>
      </w:r>
    </w:p>
    <w:p w14:paraId="76E9E30C" w14:textId="77777777" w:rsidR="00DB6C10" w:rsidRDefault="00DB6C10">
      <w:pPr>
        <w:pStyle w:val="Ttulo3"/>
      </w:pPr>
      <w:bookmarkStart w:id="23" w:name="str"/>
      <w:bookmarkStart w:id="24" w:name="_Toc33101624"/>
      <w:bookmarkEnd w:id="23"/>
      <w:r>
        <w:t>str()</w:t>
      </w:r>
      <w:bookmarkEnd w:id="24"/>
    </w:p>
    <w:p w14:paraId="05B830AF" w14:textId="77777777" w:rsidR="00DB6C10" w:rsidRDefault="00DB6C10">
      <w:pPr>
        <w:pStyle w:val="FirstParagraph"/>
      </w:pPr>
      <w:r>
        <w:t>La funcion str() es una alternativa a la tipica funcion summary nos entrega caracterisiticas del objeto que le entregamos, str se puede leer como estructura del objeto.</w:t>
      </w:r>
    </w:p>
    <w:p w14:paraId="06305DA7" w14:textId="77777777" w:rsidR="00DB6C10" w:rsidRDefault="00DB6C10">
      <w:pPr>
        <w:pStyle w:val="Ttulo3"/>
      </w:pPr>
      <w:bookmarkStart w:id="25" w:name="numeros-aleatorios"/>
      <w:bookmarkStart w:id="26" w:name="_Toc33101625"/>
      <w:bookmarkEnd w:id="25"/>
      <w:r>
        <w:t>Numeros Aleatorios</w:t>
      </w:r>
      <w:bookmarkEnd w:id="26"/>
    </w:p>
    <w:p w14:paraId="08858C5D" w14:textId="77777777" w:rsidR="00DB6C10" w:rsidRDefault="00DB6C10">
      <w:pPr>
        <w:pStyle w:val="FirstParagraph"/>
      </w:pPr>
      <w:r>
        <w:t>Se pueden recrear numeros aleatorios especialmente para simulacion y estadistica:</w:t>
      </w:r>
    </w:p>
    <w:p w14:paraId="06668436" w14:textId="77777777" w:rsidR="00DB6C10" w:rsidRDefault="00DB6C10" w:rsidP="00DB6C10">
      <w:pPr>
        <w:pStyle w:val="Compact"/>
        <w:numPr>
          <w:ilvl w:val="0"/>
          <w:numId w:val="11"/>
        </w:numPr>
      </w:pPr>
      <w:r>
        <w:t>rnorm : Numeros normales random</w:t>
      </w:r>
    </w:p>
    <w:p w14:paraId="25EAB67A" w14:textId="77777777" w:rsidR="00DB6C10" w:rsidRDefault="00DB6C10" w:rsidP="00DB6C10">
      <w:pPr>
        <w:pStyle w:val="Compact"/>
        <w:numPr>
          <w:ilvl w:val="0"/>
          <w:numId w:val="11"/>
        </w:numPr>
      </w:pPr>
      <w:r>
        <w:t>rpois : Numeros poisson random</w:t>
      </w:r>
    </w:p>
    <w:p w14:paraId="38673C44" w14:textId="77777777" w:rsidR="00DB6C10" w:rsidRDefault="00DB6C10">
      <w:pPr>
        <w:pStyle w:val="FirstParagraph"/>
      </w:pPr>
      <w:r>
        <w:t>Estos numeros aleatorios pueden ser antecedidos por:</w:t>
      </w:r>
    </w:p>
    <w:p w14:paraId="6B7FBD4A" w14:textId="77777777" w:rsidR="00DB6C10" w:rsidRDefault="00DB6C10" w:rsidP="00DB6C10">
      <w:pPr>
        <w:pStyle w:val="Compact"/>
        <w:numPr>
          <w:ilvl w:val="0"/>
          <w:numId w:val="11"/>
        </w:numPr>
      </w:pPr>
      <w:r>
        <w:t>d : density</w:t>
      </w:r>
    </w:p>
    <w:p w14:paraId="1E8DAFC1" w14:textId="77777777" w:rsidR="00DB6C10" w:rsidRDefault="00DB6C10" w:rsidP="00DB6C10">
      <w:pPr>
        <w:pStyle w:val="Compact"/>
        <w:numPr>
          <w:ilvl w:val="0"/>
          <w:numId w:val="11"/>
        </w:numPr>
      </w:pPr>
      <w:r>
        <w:t>r : random number generation</w:t>
      </w:r>
    </w:p>
    <w:p w14:paraId="3C9C39EF" w14:textId="77777777" w:rsidR="00DB6C10" w:rsidRDefault="00DB6C10" w:rsidP="00DB6C10">
      <w:pPr>
        <w:pStyle w:val="Compact"/>
        <w:numPr>
          <w:ilvl w:val="0"/>
          <w:numId w:val="11"/>
        </w:numPr>
      </w:pPr>
      <w:r>
        <w:t>p : cumulative distribution</w:t>
      </w:r>
    </w:p>
    <w:p w14:paraId="50674FDA" w14:textId="77777777" w:rsidR="00DB6C10" w:rsidRDefault="00DB6C10" w:rsidP="00DB6C10">
      <w:pPr>
        <w:pStyle w:val="Compact"/>
        <w:numPr>
          <w:ilvl w:val="0"/>
          <w:numId w:val="11"/>
        </w:numPr>
      </w:pPr>
      <w:r>
        <w:t>q : quantile function</w:t>
      </w:r>
    </w:p>
    <w:p w14:paraId="266F49B8" w14:textId="77777777" w:rsidR="00DB6C10" w:rsidRDefault="00DB6C10">
      <w:pPr>
        <w:pStyle w:val="Ttulo3"/>
      </w:pPr>
      <w:bookmarkStart w:id="27" w:name="normal"/>
      <w:bookmarkStart w:id="28" w:name="_Toc33101626"/>
      <w:bookmarkEnd w:id="27"/>
      <w:r>
        <w:t>Normal</w:t>
      </w:r>
      <w:bookmarkEnd w:id="28"/>
    </w:p>
    <w:p w14:paraId="166BE46C" w14:textId="77777777" w:rsidR="00DB6C10" w:rsidRDefault="00DB6C10">
      <w:pPr>
        <w:pStyle w:val="SourceCode"/>
      </w:pP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Densidad de probabilidad</w:t>
      </w:r>
      <w:r>
        <w:br/>
      </w:r>
      <w:r>
        <w:rPr>
          <w:rStyle w:val="KeywordTok"/>
        </w:rPr>
        <w:t>qnorm</w:t>
      </w:r>
      <w:r>
        <w:rPr>
          <w:rStyle w:val="NormalTok"/>
        </w:rPr>
        <w:t xml:space="preserve">(q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g.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Distribucion acumulativa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 xml:space="preserve">(p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g.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Inversa de qnorm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Numeros random</w:t>
      </w:r>
    </w:p>
    <w:p w14:paraId="4426CF23" w14:textId="77777777" w:rsidR="00DB6C10" w:rsidRDefault="00DB6C10">
      <w:pPr>
        <w:pStyle w:val="FirstParagraph"/>
      </w:pPr>
      <w:r>
        <w:t>Cada vez que se generan numeros aleatorios es importante plantar una semilla para poder generar los mismo numeros siempre</w:t>
      </w:r>
    </w:p>
    <w:p w14:paraId="1FE54BA2" w14:textId="77777777" w:rsidR="00DB6C10" w:rsidRDefault="00DB6C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A933821" w14:textId="77777777" w:rsidR="00DB6C10" w:rsidRDefault="00DB6C10">
      <w:pPr>
        <w:pStyle w:val="SourceCode"/>
      </w:pPr>
      <w:r>
        <w:rPr>
          <w:rStyle w:val="VerbatimChar"/>
        </w:rPr>
        <w:t>##  [1] -0.6264538  0.1836433 -0.8356286  1.5952808  0.3295078 -0.8204684</w:t>
      </w:r>
      <w:r>
        <w:br/>
      </w:r>
      <w:r>
        <w:rPr>
          <w:rStyle w:val="VerbatimChar"/>
        </w:rPr>
        <w:t>##  [7]  0.4874291  0.7383247  0.5757814 -0.3053884</w:t>
      </w:r>
    </w:p>
    <w:p w14:paraId="3CDD1F42" w14:textId="77777777" w:rsidR="00DB6C10" w:rsidRDefault="00DB6C10">
      <w:pPr>
        <w:pStyle w:val="Ttulo3"/>
      </w:pPr>
      <w:bookmarkStart w:id="29" w:name="generando-numeros-aleatorios-para-una-re"/>
      <w:bookmarkStart w:id="30" w:name="_Toc33101627"/>
      <w:bookmarkEnd w:id="29"/>
      <w:r>
        <w:t>Generando numeros aleatorios para una regresion lineal</w:t>
      </w:r>
      <w:bookmarkEnd w:id="30"/>
    </w:p>
    <w:p w14:paraId="0A04F594" w14:textId="77777777" w:rsidR="00DB6C10" w:rsidRDefault="00DB6C10">
      <w:pPr>
        <w:pStyle w:val="FirstParagraph"/>
      </w:pPr>
      <w:r>
        <w:t>Supongamos que queremos general un modelo lineal (Considerando x variable aleatoria normal):</w:t>
      </w:r>
    </w:p>
    <w:p w14:paraId="7B4DF6FE" w14:textId="77777777" w:rsidR="00DB6C10" w:rsidRDefault="00DB6C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)</w:t>
      </w:r>
    </w:p>
    <w:p w14:paraId="7909725E" w14:textId="77777777" w:rsidR="00DB6C10" w:rsidRDefault="00DB6C1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6.1180 -1.5795  0.6741  0.4970  2.9112  7.1640</w:t>
      </w:r>
    </w:p>
    <w:p w14:paraId="7A758957" w14:textId="77777777" w:rsidR="00DB6C10" w:rsidRDefault="00DB6C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</w:p>
    <w:p w14:paraId="0A22BEED" w14:textId="77777777" w:rsidR="00DB6C10" w:rsidRDefault="00DB6C10">
      <w:pPr>
        <w:pStyle w:val="FirstParagraph"/>
      </w:pPr>
      <w:r>
        <w:rPr>
          <w:noProof/>
        </w:rPr>
        <w:drawing>
          <wp:inline distT="0" distB="0" distL="0" distR="0" wp14:anchorId="4151E851" wp14:editId="7E4A3DF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modelo%20lineal%20norma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3485C" w14:textId="77777777" w:rsidR="00DB6C10" w:rsidRDefault="00DB6C10">
      <w:pPr>
        <w:pStyle w:val="Textoindependiente"/>
      </w:pPr>
      <w:r>
        <w:t>Supongamos que queremos general un modelo lineal (Considerando x variable aleatoria binomial):</w:t>
      </w:r>
    </w:p>
    <w:p w14:paraId="02FBEF75" w14:textId="77777777" w:rsidR="00DB6C10" w:rsidRDefault="00DB6C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)</w:t>
      </w:r>
    </w:p>
    <w:p w14:paraId="161DFCB3" w14:textId="77777777" w:rsidR="00DB6C10" w:rsidRDefault="00DB6C1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3.4647 -0.2239  1.4970  1.4364  3.2434  4.9341</w:t>
      </w:r>
    </w:p>
    <w:p w14:paraId="1774246B" w14:textId="77777777" w:rsidR="00DB6C10" w:rsidRDefault="00DB6C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</w:p>
    <w:p w14:paraId="5DA5C8A1" w14:textId="77777777" w:rsidR="00DB6C10" w:rsidRDefault="00DB6C10">
      <w:pPr>
        <w:pStyle w:val="FirstParagraph"/>
      </w:pPr>
      <w:r>
        <w:rPr>
          <w:noProof/>
        </w:rPr>
        <w:lastRenderedPageBreak/>
        <w:drawing>
          <wp:inline distT="0" distB="0" distL="0" distR="0" wp14:anchorId="01393FEC" wp14:editId="0C5603F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modelo%20lineal%20binomia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EA553" w14:textId="77777777" w:rsidR="00DB6C10" w:rsidRDefault="00DB6C10">
      <w:pPr>
        <w:pStyle w:val="Textoindependiente"/>
      </w:pPr>
      <w:r>
        <w:t>Supongamos que queremos general un modelo lineal (Considerando x una variable poisson):</w:t>
      </w:r>
    </w:p>
    <w:p w14:paraId="18E93D04" w14:textId="77777777" w:rsidR="00DB6C10" w:rsidRDefault="00DB6C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.mu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log.mu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)</w:t>
      </w:r>
    </w:p>
    <w:p w14:paraId="46D69074" w14:textId="77777777" w:rsidR="00DB6C10" w:rsidRDefault="00DB6C1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1.00    2.00    1.74    3.00    8.00</w:t>
      </w:r>
    </w:p>
    <w:p w14:paraId="30708F5A" w14:textId="77777777" w:rsidR="00DB6C10" w:rsidRDefault="00DB6C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</w:p>
    <w:p w14:paraId="69384809" w14:textId="77777777" w:rsidR="00DB6C10" w:rsidRDefault="00DB6C10">
      <w:pPr>
        <w:pStyle w:val="FirstParagraph"/>
      </w:pPr>
      <w:r>
        <w:rPr>
          <w:noProof/>
        </w:rPr>
        <w:lastRenderedPageBreak/>
        <w:drawing>
          <wp:inline distT="0" distB="0" distL="0" distR="0" wp14:anchorId="5AE23221" wp14:editId="32AA11D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modelo%20lineal%20poisson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06107" w14:textId="77777777" w:rsidR="00DB6C10" w:rsidRDefault="00DB6C10">
      <w:pPr>
        <w:pStyle w:val="Ttulo3"/>
      </w:pPr>
      <w:bookmarkStart w:id="31" w:name="random-sampling"/>
      <w:bookmarkStart w:id="32" w:name="_Toc33101628"/>
      <w:bookmarkEnd w:id="31"/>
      <w:r>
        <w:t>Random Sampling</w:t>
      </w:r>
      <w:bookmarkEnd w:id="32"/>
    </w:p>
    <w:p w14:paraId="6E0728A0" w14:textId="77777777" w:rsidR="00DB6C10" w:rsidRDefault="00DB6C10">
      <w:pPr>
        <w:pStyle w:val="FirstParagraph"/>
      </w:pPr>
      <w:r>
        <w:t>Esta funcion te permite escoger un numero o elemento al azar entre un conjunto de datos que se entrega</w:t>
      </w:r>
    </w:p>
    <w:p w14:paraId="23AE6F39" w14:textId="77777777" w:rsidR="00DB6C10" w:rsidRDefault="00DB6C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5EDA32A" w14:textId="77777777" w:rsidR="00DB6C10" w:rsidRDefault="00DB6C10">
      <w:pPr>
        <w:pStyle w:val="SourceCode"/>
      </w:pPr>
      <w:r>
        <w:rPr>
          <w:rStyle w:val="VerbatimChar"/>
        </w:rPr>
        <w:t>## [1] 2 9 7 3</w:t>
      </w:r>
    </w:p>
    <w:p w14:paraId="38996AB5" w14:textId="77777777" w:rsidR="00DB6C10" w:rsidRDefault="00DB6C10">
      <w:pPr>
        <w:pStyle w:val="SourceCode"/>
      </w:pP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Obtengo una permutacion de los numeros</w:t>
      </w:r>
    </w:p>
    <w:p w14:paraId="709F83AF" w14:textId="77777777" w:rsidR="00DB6C10" w:rsidRDefault="00DB6C10">
      <w:pPr>
        <w:pStyle w:val="SourceCode"/>
      </w:pPr>
      <w:r>
        <w:rPr>
          <w:rStyle w:val="VerbatimChar"/>
        </w:rPr>
        <w:t>##  [1]  9 10  5  6  3  7  2  4  1  8</w:t>
      </w:r>
    </w:p>
    <w:p w14:paraId="328BB9ED" w14:textId="77777777" w:rsidR="00DB6C10" w:rsidRDefault="00DB6C10">
      <w:pPr>
        <w:pStyle w:val="SourceCode"/>
      </w:pPr>
      <w:r>
        <w:rPr>
          <w:rStyle w:val="KeywordTok"/>
        </w:rPr>
        <w:t>sample</w:t>
      </w:r>
      <w:r>
        <w:rPr>
          <w:rStyle w:val="NormalTok"/>
        </w:rPr>
        <w:t>(letter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5687B8F" w14:textId="77777777" w:rsidR="00DB6C10" w:rsidRDefault="00DB6C10">
      <w:pPr>
        <w:pStyle w:val="SourceCode"/>
      </w:pPr>
      <w:r>
        <w:rPr>
          <w:rStyle w:val="VerbatimChar"/>
        </w:rPr>
        <w:t>## [1] "l" "p" "e" "i" "v"</w:t>
      </w:r>
    </w:p>
    <w:p w14:paraId="0458FB37" w14:textId="77777777" w:rsidR="00DB6C10" w:rsidRDefault="00DB6C10">
      <w:pPr>
        <w:pStyle w:val="SourceCode"/>
      </w:pP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AA0D6C" w14:textId="77777777" w:rsidR="00DB6C10" w:rsidRDefault="00DB6C10">
      <w:pPr>
        <w:pStyle w:val="SourceCode"/>
      </w:pPr>
      <w:r>
        <w:rPr>
          <w:rStyle w:val="VerbatimChar"/>
        </w:rPr>
        <w:t>##  [1] 10  5 10 10  3  1 10  6  8  7</w:t>
      </w:r>
    </w:p>
    <w:p w14:paraId="6AD1DB06" w14:textId="77777777" w:rsidR="006569A6" w:rsidRDefault="006569A6" w:rsidP="00DB6C10">
      <w:pPr>
        <w:pStyle w:val="Compact"/>
        <w:ind w:left="480"/>
      </w:pPr>
    </w:p>
    <w:sectPr w:rsidR="006569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1E309" w14:textId="77777777" w:rsidR="00DE2BD1" w:rsidRDefault="00DE2BD1">
      <w:pPr>
        <w:spacing w:after="0"/>
      </w:pPr>
      <w:r>
        <w:separator/>
      </w:r>
    </w:p>
  </w:endnote>
  <w:endnote w:type="continuationSeparator" w:id="0">
    <w:p w14:paraId="300F159F" w14:textId="77777777" w:rsidR="00DE2BD1" w:rsidRDefault="00DE2B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A82F4" w14:textId="77777777" w:rsidR="00DE2BD1" w:rsidRDefault="00DE2BD1">
      <w:r>
        <w:separator/>
      </w:r>
    </w:p>
  </w:footnote>
  <w:footnote w:type="continuationSeparator" w:id="0">
    <w:p w14:paraId="1D6AC19F" w14:textId="77777777" w:rsidR="00DE2BD1" w:rsidRDefault="00DE2B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0A257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73F357"/>
    <w:multiLevelType w:val="multilevel"/>
    <w:tmpl w:val="38B047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A4FCC3"/>
    <w:multiLevelType w:val="multilevel"/>
    <w:tmpl w:val="DA2E9C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26F26F3"/>
    <w:multiLevelType w:val="multilevel"/>
    <w:tmpl w:val="02D05B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889"/>
    <w:rsid w:val="00011C8B"/>
    <w:rsid w:val="004E29B3"/>
    <w:rsid w:val="00590D07"/>
    <w:rsid w:val="006569A6"/>
    <w:rsid w:val="00784D58"/>
    <w:rsid w:val="008D6863"/>
    <w:rsid w:val="00B86B75"/>
    <w:rsid w:val="00BC48D5"/>
    <w:rsid w:val="00C36279"/>
    <w:rsid w:val="00D11763"/>
    <w:rsid w:val="00DB6C10"/>
    <w:rsid w:val="00DE2BD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6C7A7"/>
  <w15:docId w15:val="{FD18C9B8-F2EF-4923-B0C8-E3D41F504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DB6C10"/>
    <w:p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DB6C10"/>
    <w:pPr>
      <w:spacing w:after="100"/>
      <w:ind w:left="480"/>
    </w:pPr>
  </w:style>
  <w:style w:type="paragraph" w:styleId="TDC2">
    <w:name w:val="toc 2"/>
    <w:basedOn w:val="Normal"/>
    <w:next w:val="Normal"/>
    <w:autoRedefine/>
    <w:uiPriority w:val="39"/>
    <w:unhideWhenUsed/>
    <w:rsid w:val="00DB6C1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F0842-F692-456A-B501-D786EE040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7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eek 3</vt:lpstr>
    </vt:vector>
  </TitlesOfParts>
  <Company/>
  <LinksUpToDate>false</LinksUpToDate>
  <CharactersWithSpaces>8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Tomás</dc:creator>
  <cp:lastModifiedBy>Tomas Fuenzalida Garces</cp:lastModifiedBy>
  <cp:revision>4</cp:revision>
  <cp:lastPrinted>2020-02-20T17:33:00Z</cp:lastPrinted>
  <dcterms:created xsi:type="dcterms:W3CDTF">2020-02-20T17:33:00Z</dcterms:created>
  <dcterms:modified xsi:type="dcterms:W3CDTF">2020-02-20T17:33:00Z</dcterms:modified>
</cp:coreProperties>
</file>